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9D67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0252">
        <w:rPr>
          <w:rFonts w:eastAsia="Times New Roman" w:cstheme="minorHAnsi"/>
          <w:b/>
        </w:rPr>
        <w:t>68614</w:t>
      </w:r>
    </w:p>
    <w:p w14:paraId="2F6924E5" w14:textId="089A793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0252">
        <w:rPr>
          <w:rFonts w:eastAsia="Times New Roman" w:cstheme="minorHAnsi"/>
          <w:b/>
        </w:rPr>
        <w:t>Poornima G</w:t>
      </w:r>
    </w:p>
    <w:p w14:paraId="6FB9233B" w14:textId="45DCA8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5426" w:rsidRPr="00C651C1">
          <w:rPr>
            <w:rStyle w:val="Hyperlink"/>
            <w:rFonts w:eastAsia="Times New Roman" w:cstheme="minorHAnsi"/>
            <w:b/>
          </w:rPr>
          <w:t>https://review.jove.com/account/file-uploader?src=20927318</w:t>
        </w:r>
      </w:hyperlink>
      <w:r w:rsidR="00F9542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D934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0252" w:rsidRPr="00020252">
        <w:rPr>
          <w:rStyle w:val="ArticleTitle"/>
          <w:rFonts w:cstheme="minorHAnsi"/>
        </w:rPr>
        <w:t>Targeted Corneal Sensory Nerve Depletion via Subconjunctival Injection: A Model for Investigating Bacterial Adhesion and Neuroimmune Interac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61037A" w14:textId="633F4ED1" w:rsidR="00020252" w:rsidRP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  <w:r w:rsidRPr="00020252">
        <w:rPr>
          <w:rFonts w:eastAsia="Times New Roman" w:cstheme="minorHAnsi"/>
          <w:b/>
          <w:sz w:val="28"/>
          <w:szCs w:val="28"/>
        </w:rPr>
        <w:t>Ananya Datta, Nahomy Nelson, Grace Kelly Orallo, Sarah Krull</w:t>
      </w:r>
    </w:p>
    <w:p w14:paraId="31097785" w14:textId="77777777" w:rsid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523FF63" w:rsidR="00D6314B" w:rsidRPr="00020252" w:rsidRDefault="00020252" w:rsidP="00020252">
      <w:pPr>
        <w:outlineLvl w:val="0"/>
        <w:rPr>
          <w:rFonts w:eastAsia="Times New Roman" w:cstheme="minorHAnsi"/>
          <w:bCs/>
          <w:sz w:val="28"/>
          <w:szCs w:val="28"/>
        </w:rPr>
      </w:pPr>
      <w:r w:rsidRPr="00020252">
        <w:rPr>
          <w:rFonts w:eastAsia="Times New Roman" w:cstheme="minorHAnsi"/>
          <w:bCs/>
          <w:sz w:val="28"/>
          <w:szCs w:val="28"/>
        </w:rPr>
        <w:t>New England College of Optometr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A519F" w:rsidR="004E0C5A" w:rsidRDefault="00020252" w:rsidP="004E0C5A">
      <w:pPr>
        <w:outlineLvl w:val="0"/>
        <w:rPr>
          <w:rFonts w:eastAsia="Times New Roman" w:cstheme="minorHAnsi"/>
        </w:rPr>
      </w:pPr>
      <w:bookmarkStart w:id="0" w:name="_Hlk25233958"/>
      <w:r w:rsidRPr="00020252">
        <w:rPr>
          <w:rFonts w:eastAsia="Times New Roman" w:cstheme="minorHAnsi"/>
        </w:rPr>
        <w:t>Ananya Datta</w:t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  <w:t xml:space="preserve">dattaa@neco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59044F7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Nahomy Nelson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nahomynelson27@neco.edu</w:t>
      </w:r>
    </w:p>
    <w:p w14:paraId="4AB28A9A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Grace Kelly Orallo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graceorallo28@neco.edu</w:t>
      </w:r>
    </w:p>
    <w:p w14:paraId="12916965" w14:textId="3E7C0BBD" w:rsidR="003B5E26" w:rsidRPr="000D7C13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Sarah Krull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sarahkrull27@neco.edu</w:t>
      </w:r>
    </w:p>
    <w:p w14:paraId="5A2BE33C" w14:textId="776DD392" w:rsidR="001E230F" w:rsidRPr="000D7C13" w:rsidRDefault="00020252" w:rsidP="009A0E7C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Ananya Datta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 xml:space="preserve">dattaa@neco.edu </w:t>
      </w: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BAC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20A86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0C3D8E5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A86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407445AA" w:rsidR="00A13CC3" w:rsidRDefault="00FF25E5" w:rsidP="0002025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020252" w:rsidRPr="00020252">
        <w:rPr>
          <w:rFonts w:eastAsia="Times New Roman" w:cstheme="minorHAnsi"/>
        </w:rPr>
        <w:t>at</w:t>
      </w:r>
      <w:r w:rsidR="00020252">
        <w:rPr>
          <w:rFonts w:eastAsia="Times New Roman" w:cstheme="minorHAnsi"/>
        </w:rPr>
        <w:t xml:space="preserve"> the</w:t>
      </w:r>
      <w:r w:rsidR="00020252" w:rsidRPr="00020252">
        <w:rPr>
          <w:rFonts w:eastAsia="Times New Roman" w:cstheme="minorHAnsi"/>
        </w:rPr>
        <w:t xml:space="preserve"> New England College of Optometr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6F46527" w:rsidR="00CE10F2" w:rsidRDefault="00820A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0A86">
        <w:rPr>
          <w:rFonts w:cstheme="minorHAnsi"/>
          <w:b/>
          <w:bCs/>
        </w:rPr>
        <w:t>Corneal Nerve Block Using Subconjunctival Inj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75F78B" w14:textId="7581777F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animal on the operating table for the procedure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20A66A3D" w14:textId="189A3701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on the operating table.</w:t>
      </w:r>
      <w:r w:rsidRPr="00020252">
        <w:rPr>
          <w:b/>
          <w:bCs/>
          <w:lang w:val="en-IN" w:eastAsia="en-IN"/>
        </w:rPr>
        <w:t xml:space="preserve"> TXT: Anesthesia: 2</w:t>
      </w:r>
      <w:r>
        <w:rPr>
          <w:b/>
          <w:bCs/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-</w:t>
      </w:r>
      <w:r>
        <w:rPr>
          <w:b/>
          <w:bCs/>
          <w:lang w:val="en-IN" w:eastAsia="en-IN"/>
        </w:rPr>
        <w:t xml:space="preserve"> 3</w:t>
      </w:r>
      <w:r w:rsidRPr="00020252">
        <w:rPr>
          <w:b/>
          <w:bCs/>
          <w:lang w:val="en-IN" w:eastAsia="en-IN"/>
        </w:rPr>
        <w:t>% Isoflurane</w:t>
      </w:r>
      <w:r>
        <w:rPr>
          <w:lang w:val="en-IN" w:eastAsia="en-IN"/>
        </w:rPr>
        <w:t xml:space="preserve"> </w:t>
      </w:r>
    </w:p>
    <w:p w14:paraId="393C4EC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2B46585D" w14:textId="540E10A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 xml:space="preserve">reate a small incision of approximately 0.5 </w:t>
      </w:r>
      <w:proofErr w:type="spellStart"/>
      <w:r w:rsidRPr="008864DA">
        <w:rPr>
          <w:lang w:eastAsia="en-IN"/>
        </w:rPr>
        <w:t>millimeters</w:t>
      </w:r>
      <w:proofErr w:type="spellEnd"/>
      <w:r w:rsidRPr="008864DA">
        <w:rPr>
          <w:lang w:eastAsia="en-IN"/>
        </w:rPr>
        <w:t xml:space="preserve"> at the </w:t>
      </w:r>
      <w:proofErr w:type="spellStart"/>
      <w:r w:rsidRPr="008864DA">
        <w:rPr>
          <w:lang w:eastAsia="en-IN"/>
        </w:rPr>
        <w:t>superotemporal</w:t>
      </w:r>
      <w:proofErr w:type="spellEnd"/>
      <w:r w:rsidRPr="008864DA">
        <w:rPr>
          <w:lang w:eastAsia="en-IN"/>
        </w:rPr>
        <w:t xml:space="preserve"> limbal region using a 30-gauge needle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Avoid blood vessels and minimize tissue trauma to ensure clean access to the subconjunctival space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44B8B616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holding the eye steady and making a precise incision at the </w:t>
      </w:r>
      <w:proofErr w:type="spellStart"/>
      <w:r w:rsidRPr="008864DA">
        <w:rPr>
          <w:lang w:val="en-IN" w:eastAsia="en-IN"/>
        </w:rPr>
        <w:t>superotemporal</w:t>
      </w:r>
      <w:proofErr w:type="spellEnd"/>
      <w:r w:rsidRPr="008864DA">
        <w:rPr>
          <w:lang w:val="en-IN" w:eastAsia="en-IN"/>
        </w:rPr>
        <w:t xml:space="preserve"> limbal region with a 30-gauge needle.</w:t>
      </w:r>
    </w:p>
    <w:p w14:paraId="7D2E3CB6" w14:textId="778E1315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showing the incision site</w:t>
      </w:r>
      <w:r>
        <w:rPr>
          <w:lang w:val="en-IN" w:eastAsia="en-IN"/>
        </w:rPr>
        <w:t xml:space="preserve"> and pointing to the </w:t>
      </w:r>
      <w:r w:rsidRPr="008864DA">
        <w:rPr>
          <w:lang w:eastAsia="en-IN"/>
        </w:rPr>
        <w:t>subconjunctival space</w:t>
      </w:r>
      <w:r w:rsidRPr="008864DA">
        <w:rPr>
          <w:lang w:val="en-IN" w:eastAsia="en-IN"/>
        </w:rPr>
        <w:t>.</w:t>
      </w:r>
    </w:p>
    <w:p w14:paraId="4264786C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1DC0056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Under sterile conditions, prepare a 0.5 percent bupivacaine hydrochloride solu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2005C494" w14:textId="21B0508F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with</w:t>
      </w:r>
      <w:r w:rsidRPr="008864DA">
        <w:rPr>
          <w:lang w:val="en-IN" w:eastAsia="en-IN"/>
        </w:rPr>
        <w:t xml:space="preserve"> bupivacaine hydrochloride solution.</w:t>
      </w:r>
    </w:p>
    <w:p w14:paraId="59ADC8D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18531372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Load 5 microliters of the prepared solution into a Hamilton 10-microliter syringe fitted with a 33-gauge small hub blunt needle, point style 3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461DC04D" w14:textId="77777777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loading 5 microliters of solution into the Hamilton syringe with the specified needle.</w:t>
      </w:r>
    </w:p>
    <w:p w14:paraId="7E67132D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lastRenderedPageBreak/>
        <w:t xml:space="preserve">Inject the solution into the subconjunctival space at a </w:t>
      </w:r>
      <w:proofErr w:type="gramStart"/>
      <w:r w:rsidRPr="008864DA">
        <w:rPr>
          <w:lang w:eastAsia="en-IN"/>
        </w:rPr>
        <w:t>15 to 20 degree</w:t>
      </w:r>
      <w:proofErr w:type="gramEnd"/>
      <w:r w:rsidRPr="008864DA">
        <w:rPr>
          <w:lang w:eastAsia="en-IN"/>
        </w:rPr>
        <w:t xml:space="preserve"> angle to minimize reflux and ensure uniform distribu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535790F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ositioning the needle at a </w:t>
      </w:r>
      <w:proofErr w:type="gramStart"/>
      <w:r w:rsidRPr="008864DA">
        <w:rPr>
          <w:lang w:val="en-IN" w:eastAsia="en-IN"/>
        </w:rPr>
        <w:t>15 to 20 degree</w:t>
      </w:r>
      <w:proofErr w:type="gramEnd"/>
      <w:r w:rsidRPr="008864DA">
        <w:rPr>
          <w:lang w:val="en-IN" w:eastAsia="en-IN"/>
        </w:rPr>
        <w:t xml:space="preserve"> angle and performing the injection into the subconjunctival space.</w:t>
      </w:r>
    </w:p>
    <w:p w14:paraId="76169EDB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1606775" w14:textId="5E8173F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Observe the formation of a bleb at the injection site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 and allow it to remain for 5 to 10 seconds as it disperses fully within the subconjunctival pocket </w:t>
      </w:r>
      <w:r w:rsidRPr="008864D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001E85B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of bleb formation</w:t>
      </w:r>
      <w:r>
        <w:rPr>
          <w:lang w:val="en-IN" w:eastAsia="en-IN"/>
        </w:rPr>
        <w:t>.</w:t>
      </w:r>
    </w:p>
    <w:p w14:paraId="4A6DE1A6" w14:textId="3D33D08A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8864DA">
        <w:rPr>
          <w:lang w:val="en-IN" w:eastAsia="en-IN"/>
        </w:rPr>
        <w:t xml:space="preserve">gradual dispersal </w:t>
      </w:r>
      <w:r>
        <w:rPr>
          <w:lang w:val="en-IN" w:eastAsia="en-IN"/>
        </w:rPr>
        <w:t xml:space="preserve">of bleb </w:t>
      </w:r>
      <w:r w:rsidRPr="008864DA">
        <w:rPr>
          <w:lang w:val="en-IN" w:eastAsia="en-IN"/>
        </w:rPr>
        <w:t>within the subconjunctival space.</w:t>
      </w:r>
    </w:p>
    <w:p w14:paraId="1306938F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476779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mmediately apply 5 microliters of 0.5 percent bupivacaine directly to the central cornea to reinforce corneal desensitiz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7FD6D755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pplying the additional bupivacaine drop onto the central cornea.</w:t>
      </w:r>
    </w:p>
    <w:p w14:paraId="6E5DC07D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5E36310" w14:textId="784BFD71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dminister bupivacaine treatment every other day for a total of 15 days to maintain sensory nerve depletion while minimizing toxicit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2F5C4976" w14:textId="5A9D373E" w:rsidR="00020252" w:rsidRP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back into the cage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</w:t>
      </w:r>
      <w:r>
        <w:rPr>
          <w:b/>
          <w:bCs/>
          <w:lang w:val="en-IN" w:eastAsia="en-IN"/>
        </w:rPr>
        <w:t>X</w:t>
      </w:r>
      <w:r w:rsidRPr="00020252">
        <w:rPr>
          <w:b/>
          <w:bCs/>
          <w:lang w:val="en-IN" w:eastAsia="en-IN"/>
        </w:rPr>
        <w:t xml:space="preserve">T: Control: </w:t>
      </w:r>
      <w:r w:rsidRPr="00020252">
        <w:rPr>
          <w:b/>
          <w:bCs/>
          <w:lang w:val="en-IN" w:eastAsia="en-IN"/>
        </w:rPr>
        <w:t xml:space="preserve">5 </w:t>
      </w:r>
      <w:proofErr w:type="spellStart"/>
      <w:r w:rsidRPr="00020252">
        <w:rPr>
          <w:b/>
          <w:bCs/>
          <w:lang w:val="en-IN" w:eastAsia="en-IN"/>
        </w:rPr>
        <w:t>μL</w:t>
      </w:r>
      <w:proofErr w:type="spellEnd"/>
      <w:r w:rsidRPr="00020252">
        <w:rPr>
          <w:b/>
          <w:bCs/>
          <w:lang w:val="en-IN" w:eastAsia="en-IN"/>
        </w:rPr>
        <w:t xml:space="preserve"> PBS via subconjunctival injection and topical application</w:t>
      </w:r>
    </w:p>
    <w:p w14:paraId="3973DAC9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B45FF11" w14:textId="47A5CF3B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uthanizing the animal, i</w:t>
      </w:r>
      <w:r w:rsidRPr="008864DA">
        <w:rPr>
          <w:lang w:eastAsia="en-IN"/>
        </w:rPr>
        <w:t xml:space="preserve">mmediately collect corneas from one group of mice for nerve density analysis using immunohistochemistr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 xml:space="preserve">. From another group, collect corneas for bacterial adhesion analysi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0756F22A" w14:textId="54039422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carefully excising corneas</w:t>
      </w:r>
      <w:r>
        <w:rPr>
          <w:lang w:val="en-IN" w:eastAsia="en-IN"/>
        </w:rPr>
        <w:t xml:space="preserve"> from the euthanized animal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XT: Euthanasia: 5% Isoflurane; Cervical dislocation</w:t>
      </w:r>
      <w:r>
        <w:rPr>
          <w:lang w:val="en-IN" w:eastAsia="en-IN"/>
        </w:rPr>
        <w:t xml:space="preserve"> </w:t>
      </w:r>
    </w:p>
    <w:p w14:paraId="2D94F792" w14:textId="2BD67470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lacing </w:t>
      </w:r>
      <w:r>
        <w:rPr>
          <w:lang w:val="en-IN" w:eastAsia="en-IN"/>
        </w:rPr>
        <w:t xml:space="preserve">another cornea </w:t>
      </w:r>
      <w:r w:rsidRPr="008864DA">
        <w:rPr>
          <w:lang w:val="en-IN" w:eastAsia="en-IN"/>
        </w:rPr>
        <w:t xml:space="preserve">in containers </w:t>
      </w:r>
      <w:r>
        <w:rPr>
          <w:lang w:val="en-IN" w:eastAsia="en-IN"/>
        </w:rPr>
        <w:t>labelled “</w:t>
      </w:r>
      <w:r w:rsidRPr="008864DA">
        <w:rPr>
          <w:lang w:val="en-IN" w:eastAsia="en-IN"/>
        </w:rPr>
        <w:t>bacterial adhesion analysis</w:t>
      </w:r>
      <w:r>
        <w:rPr>
          <w:lang w:val="en-IN" w:eastAsia="en-IN"/>
        </w:rPr>
        <w:t>”</w:t>
      </w:r>
      <w:r w:rsidRPr="008864DA">
        <w:rPr>
          <w:lang w:val="en-IN" w:eastAsia="en-IN"/>
        </w:rPr>
        <w:t>.</w:t>
      </w:r>
    </w:p>
    <w:p w14:paraId="46EA6C5D" w14:textId="77777777" w:rsidR="00020252" w:rsidRDefault="00020252" w:rsidP="00020252">
      <w:pPr>
        <w:rPr>
          <w:lang w:val="en-GB"/>
        </w:rPr>
      </w:pPr>
    </w:p>
    <w:p w14:paraId="2A4BFAD6" w14:textId="77777777" w:rsidR="00020252" w:rsidRDefault="00020252" w:rsidP="00020252">
      <w:pPr>
        <w:rPr>
          <w:lang w:val="en-GB"/>
        </w:rPr>
      </w:pPr>
    </w:p>
    <w:p w14:paraId="3FE2AF6C" w14:textId="77777777" w:rsidR="00020252" w:rsidRDefault="00020252" w:rsidP="00020252">
      <w:pPr>
        <w:rPr>
          <w:lang w:val="en-GB"/>
        </w:rPr>
      </w:pPr>
    </w:p>
    <w:p w14:paraId="7670873E" w14:textId="77777777" w:rsidR="00020252" w:rsidRDefault="00020252" w:rsidP="00020252">
      <w:pPr>
        <w:rPr>
          <w:lang w:val="en-GB"/>
        </w:rPr>
      </w:pPr>
    </w:p>
    <w:p w14:paraId="56013A87" w14:textId="0E03710A" w:rsidR="00020252" w:rsidRPr="00820A86" w:rsidRDefault="00020252" w:rsidP="00820A86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820A86">
        <w:rPr>
          <w:b/>
          <w:bCs/>
          <w:lang w:val="en-GB"/>
        </w:rPr>
        <w:t xml:space="preserve">Preparation </w:t>
      </w:r>
      <w:r w:rsidR="00820A86" w:rsidRPr="00820A86">
        <w:rPr>
          <w:b/>
          <w:bCs/>
          <w:lang w:val="en-GB"/>
        </w:rPr>
        <w:t>of the Animal and the</w:t>
      </w:r>
      <w:r w:rsidRPr="00820A86">
        <w:rPr>
          <w:b/>
          <w:bCs/>
          <w:lang w:val="en-GB"/>
        </w:rPr>
        <w:t xml:space="preserve"> </w:t>
      </w:r>
      <w:r w:rsidRPr="00820A86">
        <w:rPr>
          <w:b/>
          <w:bCs/>
          <w:lang w:val="en-GB"/>
        </w:rPr>
        <w:t>Bacteria</w:t>
      </w:r>
      <w:r w:rsidR="00820A86" w:rsidRPr="00820A86">
        <w:rPr>
          <w:b/>
          <w:bCs/>
          <w:lang w:val="en-GB"/>
        </w:rPr>
        <w:t xml:space="preserve"> for</w:t>
      </w:r>
      <w:r w:rsidRPr="00820A86">
        <w:rPr>
          <w:b/>
          <w:bCs/>
          <w:lang w:val="en-GB"/>
        </w:rPr>
        <w:t xml:space="preserve"> Inoculation</w:t>
      </w:r>
    </w:p>
    <w:p w14:paraId="03AD89C2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6484703"/>
          <w:placeholder>
            <w:docPart w:val="AAD617AB50D34DE4BDD4ABEFE47B09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82F2131" w14:textId="77777777" w:rsidR="00020252" w:rsidRDefault="00020252" w:rsidP="00020252">
      <w:pPr>
        <w:rPr>
          <w:lang w:val="en-GB"/>
        </w:rPr>
      </w:pPr>
    </w:p>
    <w:p w14:paraId="7F17BE9A" w14:textId="451EC2AA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repare </w:t>
      </w:r>
      <w:r w:rsidR="00820A86">
        <w:rPr>
          <w:lang w:eastAsia="en-IN"/>
        </w:rPr>
        <w:t>a group of</w:t>
      </w:r>
      <w:r>
        <w:rPr>
          <w:lang w:eastAsia="en-IN"/>
        </w:rPr>
        <w:t xml:space="preserve"> animal</w:t>
      </w:r>
      <w:r w:rsidR="00820A86">
        <w:rPr>
          <w:lang w:eastAsia="en-IN"/>
        </w:rPr>
        <w:t>s</w:t>
      </w:r>
      <w:r>
        <w:rPr>
          <w:lang w:eastAsia="en-IN"/>
        </w:rPr>
        <w:t xml:space="preserve"> on day 15 a</w:t>
      </w:r>
      <w:r w:rsidRPr="00020252">
        <w:rPr>
          <w:lang w:eastAsia="en-IN"/>
        </w:rPr>
        <w:t xml:space="preserve">fter </w:t>
      </w:r>
      <w:r w:rsidRPr="00020252">
        <w:rPr>
          <w:lang w:eastAsia="en-IN"/>
        </w:rPr>
        <w:t>the final bupivacaine injection and topical application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4CF80B29" w14:textId="61940ED0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lastRenderedPageBreak/>
        <w:t xml:space="preserve">Talent </w:t>
      </w:r>
      <w:r w:rsidR="00820A86">
        <w:rPr>
          <w:lang w:val="en-IN" w:eastAsia="en-IN"/>
        </w:rPr>
        <w:t>positioning</w:t>
      </w:r>
      <w:r>
        <w:rPr>
          <w:lang w:val="en-IN" w:eastAsia="en-IN"/>
        </w:rPr>
        <w:t xml:space="preserve"> the anesthetized animal on the table</w:t>
      </w:r>
      <w:r w:rsidRPr="008864DA">
        <w:rPr>
          <w:lang w:val="en-IN" w:eastAsia="en-IN"/>
        </w:rPr>
        <w:t>.</w:t>
      </w:r>
      <w:r w:rsidRPr="00020252">
        <w:rPr>
          <w:b/>
          <w:bCs/>
          <w:lang w:val="en-IN" w:eastAsia="en-IN"/>
        </w:rPr>
        <w:t xml:space="preserve"> TXT: Anesthesia: Ketamine </w:t>
      </w:r>
      <w:r w:rsidRPr="00020252">
        <w:rPr>
          <w:b/>
          <w:bCs/>
          <w:lang w:val="en-IN" w:eastAsia="en-IN"/>
        </w:rPr>
        <w:t>(80</w:t>
      </w:r>
      <w:r w:rsidRPr="00020252">
        <w:rPr>
          <w:b/>
          <w:bCs/>
          <w:lang w:val="en-IN" w:eastAsia="en-IN"/>
        </w:rPr>
        <w:t xml:space="preserve"> - </w:t>
      </w:r>
      <w:r w:rsidRPr="00020252">
        <w:rPr>
          <w:b/>
          <w:bCs/>
          <w:lang w:val="en-IN" w:eastAsia="en-IN"/>
        </w:rPr>
        <w:t>100 mg/kg)</w:t>
      </w:r>
      <w:r w:rsidRPr="00020252">
        <w:rPr>
          <w:b/>
          <w:bCs/>
          <w:lang w:val="en-IN" w:eastAsia="en-IN"/>
        </w:rPr>
        <w:t xml:space="preserve">; Dexmedetomidine </w:t>
      </w:r>
      <w:r w:rsidRPr="00020252">
        <w:rPr>
          <w:b/>
          <w:bCs/>
          <w:lang w:val="en-IN" w:eastAsia="en-IN"/>
        </w:rPr>
        <w:t>(0.25</w:t>
      </w:r>
      <w:r w:rsidRPr="00020252">
        <w:rPr>
          <w:b/>
          <w:bCs/>
          <w:lang w:val="en-IN" w:eastAsia="en-IN"/>
        </w:rPr>
        <w:t xml:space="preserve"> - </w:t>
      </w:r>
      <w:r w:rsidRPr="00020252">
        <w:rPr>
          <w:b/>
          <w:bCs/>
          <w:lang w:val="en-IN" w:eastAsia="en-IN"/>
        </w:rPr>
        <w:t>0.5 mg/kg)</w:t>
      </w:r>
      <w:r w:rsidRPr="00020252">
        <w:rPr>
          <w:lang w:val="en-IN" w:eastAsia="en-IN"/>
        </w:rPr>
        <w:t xml:space="preserve"> </w:t>
      </w:r>
    </w:p>
    <w:p w14:paraId="35F62CA1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2D10F6A" w14:textId="0F7A903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Using a pipette, rinse the ocular surface three times with 5 microliters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to remove tear fluid and debris, ensuring a clean cornea for bacterial adhesion studi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9494874" w14:textId="2529E7B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and applying 5 microliters of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 xml:space="preserve"> to the mouse's ocular surface, repeating the rinse three times.</w:t>
      </w:r>
    </w:p>
    <w:p w14:paraId="40056E56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5B6D2FAE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the experimental group, use a lint-free laboratory wipe to blot the corneal surface in a standardized manner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6CB0021" w14:textId="33D6496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icking</w:t>
      </w:r>
      <w:r w:rsidRPr="008864DA">
        <w:rPr>
          <w:lang w:val="en-IN" w:eastAsia="en-IN"/>
        </w:rPr>
        <w:t xml:space="preserve"> a lint-free tissue </w:t>
      </w:r>
      <w:r>
        <w:rPr>
          <w:lang w:val="en-IN" w:eastAsia="en-IN"/>
        </w:rPr>
        <w:t>from the box</w:t>
      </w:r>
      <w:r w:rsidRPr="008864DA">
        <w:rPr>
          <w:lang w:val="en-IN" w:eastAsia="en-IN"/>
        </w:rPr>
        <w:t>.</w:t>
      </w:r>
    </w:p>
    <w:p w14:paraId="1B9B1934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4D0A444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Fold the tissue paper to ensure a secure grip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Then, gently wipe the cornea of the anesthetized mouse four times using a rotational motion from the central cornea outward to the peripheral regions, alternating between right and left side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 xml:space="preserve">. Apply minimal pressure to avoid mechanical injury </w:t>
      </w:r>
      <w:r w:rsidRPr="008864DA">
        <w:rPr>
          <w:b/>
          <w:bCs/>
          <w:lang w:eastAsia="en-IN"/>
        </w:rPr>
        <w:t>[3]</w:t>
      </w:r>
      <w:r w:rsidRPr="008864DA">
        <w:rPr>
          <w:lang w:eastAsia="en-IN"/>
        </w:rPr>
        <w:t>.</w:t>
      </w:r>
    </w:p>
    <w:p w14:paraId="433A99F9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folding the tissue into a compact form to establish a firm grip.</w:t>
      </w:r>
    </w:p>
    <w:p w14:paraId="3A31B40F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of talent gently wiping the mouse's cornea in a rotational pattern, covering both central and peripheral areas.</w:t>
      </w:r>
    </w:p>
    <w:p w14:paraId="1FD56BAF" w14:textId="707F8098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Shot </w:t>
      </w:r>
      <w:r>
        <w:rPr>
          <w:lang w:val="en-IN" w:eastAsia="en-IN"/>
        </w:rPr>
        <w:t xml:space="preserve">of the </w:t>
      </w:r>
      <w:r w:rsidRPr="008864DA">
        <w:rPr>
          <w:lang w:val="en-IN" w:eastAsia="en-IN"/>
        </w:rPr>
        <w:t>cornea</w:t>
      </w:r>
      <w:r>
        <w:rPr>
          <w:lang w:val="en-IN" w:eastAsia="en-IN"/>
        </w:rPr>
        <w:t xml:space="preserve"> after</w:t>
      </w:r>
      <w:r w:rsidRPr="008864DA">
        <w:rPr>
          <w:lang w:val="en-IN" w:eastAsia="en-IN"/>
        </w:rPr>
        <w:t xml:space="preserve"> wiping.</w:t>
      </w:r>
    </w:p>
    <w:p w14:paraId="5990CFF2" w14:textId="77777777" w:rsidR="00020252" w:rsidRDefault="00020252" w:rsidP="00020252">
      <w:pPr>
        <w:rPr>
          <w:lang w:val="en-GB"/>
        </w:rPr>
      </w:pPr>
    </w:p>
    <w:p w14:paraId="238659AC" w14:textId="77777777" w:rsidR="00020252" w:rsidRDefault="00020252" w:rsidP="00020252">
      <w:pPr>
        <w:rPr>
          <w:lang w:val="en-GB"/>
        </w:rPr>
      </w:pPr>
    </w:p>
    <w:p w14:paraId="50DE002D" w14:textId="11FCD4A1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>ulture</w:t>
      </w:r>
      <w:r w:rsidR="00D45E20">
        <w:rPr>
          <w:lang w:eastAsia="en-IN"/>
        </w:rPr>
        <w:t xml:space="preserve"> the required strains of</w:t>
      </w:r>
      <w:r w:rsidRPr="008864DA">
        <w:rPr>
          <w:lang w:eastAsia="en-IN"/>
        </w:rPr>
        <w:t xml:space="preserve"> </w:t>
      </w:r>
      <w:r w:rsidRPr="008864DA">
        <w:rPr>
          <w:i/>
          <w:iCs/>
          <w:lang w:eastAsia="en-IN"/>
        </w:rPr>
        <w:t>Staphylococcus aureus</w:t>
      </w:r>
      <w:r w:rsidRPr="008864DA">
        <w:rPr>
          <w:lang w:eastAsia="en-IN"/>
        </w:rPr>
        <w:t xml:space="preserve">, </w:t>
      </w:r>
      <w:r w:rsidRPr="008864DA">
        <w:rPr>
          <w:i/>
          <w:iCs/>
          <w:lang w:eastAsia="en-IN"/>
        </w:rPr>
        <w:t>Staphylococcus epidermidis</w:t>
      </w:r>
      <w:r w:rsidRPr="008864DA">
        <w:rPr>
          <w:lang w:eastAsia="en-IN"/>
        </w:rPr>
        <w:t xml:space="preserve">, and </w:t>
      </w:r>
      <w:r w:rsidRPr="008864DA">
        <w:rPr>
          <w:i/>
          <w:iCs/>
          <w:lang w:eastAsia="en-IN"/>
        </w:rPr>
        <w:t>Pseudomonas aeruginosa</w:t>
      </w:r>
      <w:r w:rsidRPr="008864DA">
        <w:rPr>
          <w:lang w:eastAsia="en-IN"/>
        </w:rPr>
        <w:t xml:space="preserve"> on tryptic soy agar plat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Incubate the cultures at 37 degrees Celsius with sterile water placed inside the incubator to maintain humidity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6FB98D8B" w14:textId="3E696E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treaking bacteria onto tryptic soy agar plates.</w:t>
      </w:r>
    </w:p>
    <w:p w14:paraId="3C780D79" w14:textId="284EA5F1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culture plates</w:t>
      </w:r>
      <w:r>
        <w:rPr>
          <w:lang w:val="en-IN" w:eastAsia="en-IN"/>
        </w:rPr>
        <w:t xml:space="preserve"> in an incubator inside which a water dish is already present</w:t>
      </w:r>
      <w:r w:rsidRPr="008864DA">
        <w:rPr>
          <w:lang w:val="en-IN" w:eastAsia="en-IN"/>
        </w:rPr>
        <w:t>.</w:t>
      </w:r>
    </w:p>
    <w:p w14:paraId="3DAC539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4A9BE16" w14:textId="2FA2E8BA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h</w:t>
      </w:r>
      <w:r w:rsidRPr="008864DA">
        <w:rPr>
          <w:lang w:eastAsia="en-IN"/>
        </w:rPr>
        <w:t xml:space="preserve">arvest individual colonies and suspend them in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Centrifuge the suspension at 5,000 </w:t>
      </w:r>
      <w:r w:rsidRPr="00020252">
        <w:rPr>
          <w:i/>
          <w:iCs/>
          <w:lang w:eastAsia="en-IN"/>
        </w:rPr>
        <w:t>g</w:t>
      </w:r>
      <w:r w:rsidRPr="008864DA">
        <w:rPr>
          <w:lang w:eastAsia="en-IN"/>
        </w:rPr>
        <w:t xml:space="preserve"> for 5 minutes to eliminate dead cells and metabolic byproduct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5EEE37BE" w14:textId="5975B530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cking isolated colonies with a sterile loop and suspending them in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>.</w:t>
      </w:r>
    </w:p>
    <w:p w14:paraId="73DD677C" w14:textId="265822D8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tube into the centrifuge and setting it to 5,000 g.</w:t>
      </w:r>
    </w:p>
    <w:p w14:paraId="492EE393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0FD7FCBB" w14:textId="032461B0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lastRenderedPageBreak/>
        <w:t xml:space="preserve">Resuspend the resulting bacterial pellet in </w:t>
      </w:r>
      <w:r>
        <w:rPr>
          <w:lang w:eastAsia="en-IN"/>
        </w:rPr>
        <w:t>PBS</w:t>
      </w:r>
      <w:r w:rsidR="00820A86">
        <w:rPr>
          <w:lang w:eastAsia="en-IN"/>
        </w:rPr>
        <w:t xml:space="preserve"> </w:t>
      </w:r>
      <w:r w:rsidR="00820A86" w:rsidRPr="00820A86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1</w:t>
      </w:r>
      <w:r w:rsidR="00820A86" w:rsidRPr="00820A86">
        <w:rPr>
          <w:b/>
          <w:bCs/>
          <w:lang w:eastAsia="en-IN"/>
        </w:rPr>
        <w:t>]</w:t>
      </w:r>
      <w:r w:rsidRPr="008864DA">
        <w:rPr>
          <w:lang w:eastAsia="en-IN"/>
        </w:rPr>
        <w:t xml:space="preserve"> and adjust the concentration to approximately 10¹¹ colony-forming units per milliliter for use in adhesion studies </w:t>
      </w:r>
      <w:r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7588A022" w14:textId="77777777" w:rsid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resuspending the bacterial pellet </w:t>
      </w:r>
      <w:r w:rsidR="00820A86">
        <w:rPr>
          <w:lang w:val="en-IN" w:eastAsia="en-IN"/>
        </w:rPr>
        <w:t>by pipetting up and down.</w:t>
      </w:r>
    </w:p>
    <w:p w14:paraId="6C074EFF" w14:textId="597A773B" w:rsidR="00020252" w:rsidRDefault="00820A86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020252" w:rsidRPr="008864DA">
        <w:rPr>
          <w:lang w:val="en-IN" w:eastAsia="en-IN"/>
        </w:rPr>
        <w:t xml:space="preserve"> a spectrophotometer.</w:t>
      </w:r>
    </w:p>
    <w:p w14:paraId="2082D11C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3DCD7D31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6FD731F2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07CD3945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4EFDDC1D" w14:textId="74831DA2" w:rsidR="00820A86" w:rsidRPr="00D45E20" w:rsidRDefault="00820A86" w:rsidP="00D45E20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45E20">
        <w:rPr>
          <w:rFonts w:ascii="Calibri" w:hAnsi="Calibri" w:cs="Calibri"/>
          <w:b/>
          <w:bCs/>
          <w:lang w:val="en-IN" w:eastAsia="en-IN"/>
        </w:rPr>
        <w:t>Corneal Inoculation Procedure and Bacterial Isolation</w:t>
      </w:r>
    </w:p>
    <w:p w14:paraId="0FC8F49C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A4514A7B20241D9997E225046AA89F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98919C8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F6E8E43" w14:textId="60361E5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Apply a 5</w:t>
      </w:r>
      <w:r w:rsidR="00820A86">
        <w:rPr>
          <w:lang w:eastAsia="en-IN"/>
        </w:rPr>
        <w:t>-</w:t>
      </w:r>
      <w:r w:rsidRPr="008864DA">
        <w:rPr>
          <w:lang w:eastAsia="en-IN"/>
        </w:rPr>
        <w:t xml:space="preserve">microliter aliquot of the prepared bacterial suspension to the corneal surface once every hour for 4 hours under sustained anesthes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</w:t>
      </w:r>
    </w:p>
    <w:p w14:paraId="7F548377" w14:textId="3292AA4D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applying the first 5 microliter droplet of bacterial suspension onto the </w:t>
      </w:r>
      <w:r w:rsidR="00820A86">
        <w:rPr>
          <w:lang w:val="en-IN" w:eastAsia="en-IN"/>
        </w:rPr>
        <w:t xml:space="preserve">anesthetized </w:t>
      </w:r>
      <w:r w:rsidRPr="008864DA">
        <w:rPr>
          <w:lang w:val="en-IN" w:eastAsia="en-IN"/>
        </w:rPr>
        <w:t>mouse's cornea.</w:t>
      </w:r>
    </w:p>
    <w:p w14:paraId="07482195" w14:textId="77777777" w:rsidR="00820A86" w:rsidRDefault="00820A86" w:rsidP="00820A86">
      <w:pPr>
        <w:pStyle w:val="Narration"/>
        <w:ind w:firstLine="0"/>
        <w:rPr>
          <w:lang w:eastAsia="en-IN"/>
        </w:rPr>
      </w:pPr>
    </w:p>
    <w:p w14:paraId="25CC9B61" w14:textId="62F90BD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osition the anesthetized mice at a slight incline to prevent fluid runoff and ensure consistent corneal exposure to the inoculum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571B167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djusting the mouse platform to create a slight incline while maintaining proper alignment.</w:t>
      </w:r>
    </w:p>
    <w:p w14:paraId="09247FF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864275C" w14:textId="1D5676F6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fter </w:t>
      </w:r>
      <w:r w:rsidR="00820A86">
        <w:rPr>
          <w:lang w:eastAsia="en-IN"/>
        </w:rPr>
        <w:t>euthanizing the animal, u</w:t>
      </w:r>
      <w:r w:rsidRPr="008864DA">
        <w:rPr>
          <w:lang w:eastAsia="en-IN"/>
        </w:rPr>
        <w:t>s</w:t>
      </w:r>
      <w:r w:rsidR="00820A86">
        <w:rPr>
          <w:lang w:eastAsia="en-IN"/>
        </w:rPr>
        <w:t>e</w:t>
      </w:r>
      <w:r w:rsidRPr="008864DA">
        <w:rPr>
          <w:lang w:eastAsia="en-IN"/>
        </w:rPr>
        <w:t xml:space="preserve"> sterile curved-tip forceps</w:t>
      </w:r>
      <w:r w:rsidR="00820A86">
        <w:rPr>
          <w:lang w:eastAsia="en-IN"/>
        </w:rPr>
        <w:t xml:space="preserve"> to </w:t>
      </w:r>
      <w:r w:rsidRPr="008864DA">
        <w:rPr>
          <w:lang w:eastAsia="en-IN"/>
        </w:rPr>
        <w:t xml:space="preserve">enucleate the eyes while maintaining aseptic technique to prevent contamin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546EAE2" w14:textId="51B7ED25" w:rsidR="00020252" w:rsidRP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 w:rsidR="00820A86">
        <w:rPr>
          <w:lang w:val="en-IN" w:eastAsia="en-IN"/>
        </w:rPr>
        <w:t>u</w:t>
      </w:r>
      <w:r w:rsidRPr="008864DA">
        <w:rPr>
          <w:lang w:val="en-IN" w:eastAsia="en-IN"/>
        </w:rPr>
        <w:t>sing curved-tip forceps to remove the mouse eyes</w:t>
      </w:r>
      <w:r w:rsidR="00820A86">
        <w:rPr>
          <w:lang w:val="en-IN" w:eastAsia="en-IN"/>
        </w:rPr>
        <w:t xml:space="preserve">. </w:t>
      </w:r>
      <w:r w:rsidR="00820A86" w:rsidRPr="00820A86">
        <w:rPr>
          <w:b/>
          <w:bCs/>
          <w:lang w:val="en-IN" w:eastAsia="en-IN"/>
        </w:rPr>
        <w:t xml:space="preserve">TXT: Euthanasia:  IP injection of Ketamine </w:t>
      </w:r>
      <w:r w:rsidR="00820A86" w:rsidRPr="00820A86">
        <w:rPr>
          <w:b/>
          <w:bCs/>
          <w:lang w:val="en-IN" w:eastAsia="en-IN"/>
        </w:rPr>
        <w:t>(80</w:t>
      </w:r>
      <w:r w:rsidR="00820A86" w:rsidRPr="00820A86">
        <w:rPr>
          <w:b/>
          <w:bCs/>
          <w:lang w:val="en-IN" w:eastAsia="en-IN"/>
        </w:rPr>
        <w:t xml:space="preserve"> - </w:t>
      </w:r>
      <w:r w:rsidR="00820A86" w:rsidRPr="00820A86">
        <w:rPr>
          <w:b/>
          <w:bCs/>
          <w:lang w:val="en-IN" w:eastAsia="en-IN"/>
        </w:rPr>
        <w:t xml:space="preserve">100 mg/kg) </w:t>
      </w:r>
      <w:r w:rsidR="00820A86" w:rsidRPr="00820A86">
        <w:rPr>
          <w:b/>
          <w:bCs/>
          <w:lang w:val="en-IN" w:eastAsia="en-IN"/>
        </w:rPr>
        <w:t>+</w:t>
      </w:r>
      <w:r w:rsidR="00820A86" w:rsidRPr="00820A86">
        <w:rPr>
          <w:b/>
          <w:bCs/>
          <w:lang w:val="en-IN" w:eastAsia="en-IN"/>
        </w:rPr>
        <w:t xml:space="preserve"> </w:t>
      </w:r>
      <w:r w:rsidR="00820A86" w:rsidRPr="00820A86">
        <w:rPr>
          <w:b/>
          <w:bCs/>
          <w:lang w:val="en-IN" w:eastAsia="en-IN"/>
        </w:rPr>
        <w:t xml:space="preserve">Xylazine </w:t>
      </w:r>
      <w:r w:rsidR="00820A86" w:rsidRPr="00820A86">
        <w:rPr>
          <w:b/>
          <w:bCs/>
          <w:lang w:val="en-IN" w:eastAsia="en-IN"/>
        </w:rPr>
        <w:t>(5</w:t>
      </w:r>
      <w:r w:rsidR="00820A86" w:rsidRPr="00820A86">
        <w:rPr>
          <w:b/>
          <w:bCs/>
          <w:lang w:val="en-IN" w:eastAsia="en-IN"/>
        </w:rPr>
        <w:t xml:space="preserve"> - </w:t>
      </w:r>
      <w:r w:rsidR="00820A86" w:rsidRPr="00820A86">
        <w:rPr>
          <w:b/>
          <w:bCs/>
          <w:lang w:val="en-IN" w:eastAsia="en-IN"/>
        </w:rPr>
        <w:t>10 mg/kg)</w:t>
      </w:r>
      <w:r w:rsidR="00820A86" w:rsidRPr="00820A86">
        <w:rPr>
          <w:b/>
          <w:bCs/>
          <w:lang w:val="en-IN" w:eastAsia="en-IN"/>
        </w:rPr>
        <w:t>; Cervical dislocation</w:t>
      </w:r>
    </w:p>
    <w:p w14:paraId="755C7CD7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CADC09B" w14:textId="3E9B923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a Petri dish, rinse the ocular surface five to six times using sterile 2 milliliters of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and gentle shaking to eliminate non-adherent bacter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0C2F8B6" w14:textId="7368C8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gently shaking the Petri dish while repeatedly rinsing the enucleated eye surfaces with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>.</w:t>
      </w:r>
    </w:p>
    <w:p w14:paraId="1DC68D1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32CC4871" w14:textId="5E5BBC6E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Homogenize the eyes in 1 milliliter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using a mechanical tissue homogenizer to recover bacteria uniformly and avoid contamination </w:t>
      </w:r>
      <w:r w:rsidRPr="008864DA">
        <w:rPr>
          <w:b/>
          <w:bCs/>
          <w:lang w:eastAsia="en-IN"/>
        </w:rPr>
        <w:t>[1]</w:t>
      </w:r>
      <w:r w:rsidR="00820A86">
        <w:rPr>
          <w:lang w:eastAsia="en-IN"/>
        </w:rPr>
        <w:t xml:space="preserve"> and p</w:t>
      </w:r>
      <w:r w:rsidR="00820A86" w:rsidRPr="008864DA">
        <w:rPr>
          <w:lang w:eastAsia="en-IN"/>
        </w:rPr>
        <w:t xml:space="preserve">erform serial six-fold </w:t>
      </w:r>
      <w:r w:rsidR="00820A86" w:rsidRPr="008864DA">
        <w:rPr>
          <w:lang w:eastAsia="en-IN"/>
        </w:rPr>
        <w:lastRenderedPageBreak/>
        <w:t xml:space="preserve">dilutions of the homogenate using sterile </w:t>
      </w:r>
      <w:r w:rsidR="00820A86">
        <w:rPr>
          <w:lang w:eastAsia="en-IN"/>
        </w:rPr>
        <w:t>PBS</w:t>
      </w:r>
      <w:r w:rsidR="00820A86" w:rsidRPr="008864DA">
        <w:rPr>
          <w:lang w:eastAsia="en-IN"/>
        </w:rPr>
        <w:t xml:space="preserve"> </w:t>
      </w:r>
      <w:r w:rsidR="00820A86"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="00820A86" w:rsidRPr="008864DA">
        <w:rPr>
          <w:b/>
          <w:bCs/>
          <w:lang w:eastAsia="en-IN"/>
        </w:rPr>
        <w:t>]</w:t>
      </w:r>
      <w:r w:rsidR="00820A86" w:rsidRPr="008864DA">
        <w:rPr>
          <w:lang w:eastAsia="en-IN"/>
        </w:rPr>
        <w:t>.</w:t>
      </w:r>
    </w:p>
    <w:p w14:paraId="6203E739" w14:textId="651EDAF5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enucleated eyes into the homogenizer.</w:t>
      </w:r>
    </w:p>
    <w:p w14:paraId="5065A7FE" w14:textId="426C76C3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</w:t>
      </w:r>
      <w:r>
        <w:rPr>
          <w:lang w:val="en-IN" w:eastAsia="en-IN"/>
        </w:rPr>
        <w:t>PBS</w:t>
      </w:r>
      <w:r w:rsidR="00820A86">
        <w:rPr>
          <w:lang w:val="en-IN" w:eastAsia="en-IN"/>
        </w:rPr>
        <w:t xml:space="preserve"> into the homogenate</w:t>
      </w:r>
      <w:r w:rsidRPr="008864DA">
        <w:rPr>
          <w:lang w:val="en-IN" w:eastAsia="en-IN"/>
        </w:rPr>
        <w:t>.</w:t>
      </w:r>
    </w:p>
    <w:p w14:paraId="463E6AD4" w14:textId="77777777" w:rsidR="00D45E20" w:rsidRPr="008864DA" w:rsidRDefault="00D45E20" w:rsidP="00D45E20">
      <w:pPr>
        <w:pStyle w:val="ShotDescription"/>
        <w:ind w:firstLine="0"/>
        <w:rPr>
          <w:lang w:val="en-IN" w:eastAsia="en-IN"/>
        </w:rPr>
      </w:pPr>
    </w:p>
    <w:p w14:paraId="66EAA5E5" w14:textId="0A3FC8BD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late aliquots of each dilution onto tryptic soy agar plates </w:t>
      </w:r>
      <w:r w:rsidR="00820A86" w:rsidRPr="00820A86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1</w:t>
      </w:r>
      <w:r w:rsidR="00820A86" w:rsidRPr="00820A86">
        <w:rPr>
          <w:b/>
          <w:bCs/>
          <w:lang w:eastAsia="en-IN"/>
        </w:rPr>
        <w:t>]</w:t>
      </w:r>
      <w:r w:rsidR="00820A86">
        <w:rPr>
          <w:b/>
          <w:bCs/>
          <w:lang w:eastAsia="en-IN"/>
        </w:rPr>
        <w:t xml:space="preserve"> </w:t>
      </w:r>
      <w:r w:rsidRPr="008864DA">
        <w:rPr>
          <w:lang w:eastAsia="en-IN"/>
        </w:rPr>
        <w:t xml:space="preserve">and incubate overnight at 37 degrees Celsius to allow bacterial colonies to grow </w:t>
      </w:r>
      <w:r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59920031" w14:textId="77777777" w:rsid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preading diluted homogenate samples onto agar plates</w:t>
      </w:r>
      <w:r w:rsidR="00820A86">
        <w:rPr>
          <w:lang w:val="en-IN" w:eastAsia="en-IN"/>
        </w:rPr>
        <w:t>.</w:t>
      </w:r>
    </w:p>
    <w:p w14:paraId="52EB2E3D" w14:textId="555C89A9" w:rsidR="00020252" w:rsidRDefault="00820A86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20252" w:rsidRPr="008864DA">
        <w:rPr>
          <w:lang w:val="en-IN" w:eastAsia="en-IN"/>
        </w:rPr>
        <w:t>placing the</w:t>
      </w:r>
      <w:r>
        <w:rPr>
          <w:lang w:val="en-IN" w:eastAsia="en-IN"/>
        </w:rPr>
        <w:t xml:space="preserve"> plates</w:t>
      </w:r>
      <w:r w:rsidR="00020252" w:rsidRPr="008864DA">
        <w:rPr>
          <w:lang w:val="en-IN" w:eastAsia="en-IN"/>
        </w:rPr>
        <w:t xml:space="preserve"> into the incubator set at 37 degrees Celsius.</w:t>
      </w:r>
    </w:p>
    <w:p w14:paraId="342ECE46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2359B12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Count the resulting colony-forming units and express the bacterial load as logarithmic colony-forming units per cornea for analysi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EB32907" w14:textId="43E872F1" w:rsidR="00820A86" w:rsidRPr="00820A86" w:rsidRDefault="00820A86" w:rsidP="00820A86">
      <w:pPr>
        <w:pStyle w:val="ShotDescription"/>
        <w:numPr>
          <w:ilvl w:val="2"/>
          <w:numId w:val="3"/>
        </w:numPr>
        <w:rPr>
          <w:rFonts w:cstheme="minorHAnsi"/>
        </w:rPr>
      </w:pPr>
      <w:r>
        <w:rPr>
          <w:lang w:val="en-IN" w:eastAsia="en-IN"/>
        </w:rPr>
        <w:t>Talent looking at a plate with bacteria colonies</w:t>
      </w:r>
      <w:r w:rsidR="00020252" w:rsidRPr="008864DA">
        <w:rPr>
          <w:lang w:val="en-IN" w:eastAsia="en-IN"/>
        </w:rPr>
        <w:t>.</w:t>
      </w:r>
    </w:p>
    <w:p w14:paraId="09689C4F" w14:textId="1874A2A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98C122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C4DC1">
        <w:rPr>
          <w:rFonts w:eastAsia="Times New Roman" w:cstheme="minorHAnsi"/>
          <w:bCs/>
        </w:rPr>
        <w:t>13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A2D8B8" w14:textId="0849435A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Subconjunctival bupivacaine administration significantly reduced corneal nerve density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009BFC09" w14:textId="77777777" w:rsidR="007C4DC1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</w:t>
      </w:r>
      <w:r w:rsidRPr="007C4DC1">
        <w:rPr>
          <w:i/>
          <w:iCs/>
          <w:color w:val="0000FF"/>
          <w:lang w:val="en-IN" w:eastAsia="en-IN"/>
        </w:rPr>
        <w:t>”</w:t>
      </w:r>
    </w:p>
    <w:p w14:paraId="4D60D399" w14:textId="6FB2B36F" w:rsidR="00D45E20" w:rsidRP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 xml:space="preserve">Video editor: Highlight the panel labelled </w:t>
      </w:r>
      <w:r w:rsidR="00D45E20" w:rsidRPr="007C4DC1">
        <w:rPr>
          <w:i/>
          <w:iCs/>
          <w:color w:val="0000FF"/>
          <w:lang w:val="en-IN" w:eastAsia="en-IN"/>
        </w:rPr>
        <w:t>“PBS</w:t>
      </w:r>
      <w:r w:rsidRPr="007C4DC1">
        <w:rPr>
          <w:i/>
          <w:iCs/>
          <w:color w:val="0000FF"/>
          <w:lang w:val="en-IN" w:eastAsia="en-IN"/>
        </w:rPr>
        <w:t xml:space="preserve"> SCI + TOP</w:t>
      </w:r>
      <w:r w:rsidR="00D45E20" w:rsidRPr="007C4DC1">
        <w:rPr>
          <w:i/>
          <w:iCs/>
          <w:color w:val="0000FF"/>
          <w:lang w:val="en-IN" w:eastAsia="en-IN"/>
        </w:rPr>
        <w:t>”.</w:t>
      </w:r>
    </w:p>
    <w:p w14:paraId="38B87439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6A27CBC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The greatest reduction in corneal nerve density was observed in mice treated with both subconjunctival and topical bupivacaine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7297FE34" w14:textId="3A40ACB0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 + BUP TOP</w:t>
      </w:r>
      <w:r w:rsidRPr="007C4DC1">
        <w:rPr>
          <w:i/>
          <w:iCs/>
          <w:color w:val="0000FF"/>
          <w:lang w:val="en-IN" w:eastAsia="en-IN"/>
        </w:rPr>
        <w:t>”</w:t>
      </w:r>
      <w:r w:rsidRPr="00787FBC">
        <w:rPr>
          <w:lang w:val="en-IN" w:eastAsia="en-IN"/>
        </w:rPr>
        <w:t>.</w:t>
      </w:r>
    </w:p>
    <w:p w14:paraId="1B38DE3E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4BFFFCC9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Quantitative grading confirmed that combined subconjunctival and topical bupivacaine treatment led to the lowest corneal nerve density score among all groups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36919A70" w14:textId="609B777C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>3</w:t>
      </w:r>
      <w:r w:rsidR="007C4DC1" w:rsidRPr="007C4DC1">
        <w:rPr>
          <w:i/>
          <w:iCs/>
          <w:color w:val="0000FF"/>
          <w:vertAlign w:val="superscript"/>
          <w:lang w:val="en-IN" w:eastAsia="en-IN"/>
        </w:rPr>
        <w:t>rd</w:t>
      </w:r>
      <w:r w:rsidR="007C4DC1">
        <w:rPr>
          <w:i/>
          <w:iCs/>
          <w:color w:val="0000FF"/>
          <w:lang w:val="en-IN" w:eastAsia="en-IN"/>
        </w:rPr>
        <w:t xml:space="preserve">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for “S</w:t>
      </w:r>
      <w:r w:rsidR="007C4DC1" w:rsidRPr="007C4DC1">
        <w:rPr>
          <w:i/>
          <w:iCs/>
          <w:color w:val="0000FF"/>
          <w:lang w:val="en-IN" w:eastAsia="en-IN"/>
        </w:rPr>
        <w:t xml:space="preserve">CI- BUP + and TOP </w:t>
      </w:r>
      <w:proofErr w:type="gramStart"/>
      <w:r w:rsidR="007C4DC1" w:rsidRPr="007C4DC1">
        <w:rPr>
          <w:i/>
          <w:iCs/>
          <w:color w:val="0000FF"/>
          <w:lang w:val="en-IN" w:eastAsia="en-IN"/>
        </w:rPr>
        <w:t xml:space="preserve">BUP </w:t>
      </w:r>
      <w:r w:rsidRPr="007C4DC1">
        <w:rPr>
          <w:i/>
          <w:iCs/>
          <w:color w:val="0000FF"/>
          <w:lang w:val="en-IN" w:eastAsia="en-IN"/>
        </w:rPr>
        <w:t>”</w:t>
      </w:r>
      <w:proofErr w:type="gramEnd"/>
      <w:r w:rsidRPr="007C4DC1">
        <w:rPr>
          <w:i/>
          <w:iCs/>
          <w:color w:val="0000FF"/>
          <w:lang w:val="en-IN" w:eastAsia="en-IN"/>
        </w:rPr>
        <w:t xml:space="preserve"> that is visibly the shortest in the chart</w:t>
      </w:r>
      <w:r w:rsidRPr="00787FBC">
        <w:rPr>
          <w:lang w:val="en-IN" w:eastAsia="en-IN"/>
        </w:rPr>
        <w:t>.</w:t>
      </w:r>
    </w:p>
    <w:p w14:paraId="180847E8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ADE985A" w14:textId="38C042A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Corneas treated with combined subconjunctival and topical bupivacaine showed significantly increased </w:t>
      </w:r>
      <w:r w:rsidRPr="007C4DC1">
        <w:rPr>
          <w:i/>
          <w:iCs/>
          <w:lang w:eastAsia="en-IN"/>
        </w:rPr>
        <w:t>Staphylococcus aureu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18876A1F" w14:textId="6D9415C7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3rd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labelled “</w:t>
      </w:r>
      <w:r w:rsidR="007C4DC1" w:rsidRPr="007C4DC1">
        <w:rPr>
          <w:i/>
          <w:iCs/>
          <w:color w:val="0000FF"/>
          <w:lang w:val="en-IN" w:eastAsia="en-IN"/>
        </w:rPr>
        <w:t xml:space="preserve">“SCI- BUP + and TOP </w:t>
      </w:r>
      <w:proofErr w:type="gramStart"/>
      <w:r w:rsidR="007C4DC1" w:rsidRPr="007C4DC1">
        <w:rPr>
          <w:i/>
          <w:iCs/>
          <w:color w:val="0000FF"/>
          <w:lang w:val="en-IN" w:eastAsia="en-IN"/>
        </w:rPr>
        <w:t>BUP ”</w:t>
      </w:r>
      <w:proofErr w:type="gramEnd"/>
      <w:r w:rsidR="007C4DC1" w:rsidRPr="007C4DC1">
        <w:rPr>
          <w:i/>
          <w:iCs/>
          <w:color w:val="0000FF"/>
          <w:lang w:val="en-IN" w:eastAsia="en-IN"/>
        </w:rPr>
        <w:t xml:space="preserve"> </w:t>
      </w:r>
      <w:r w:rsidRPr="007C4DC1">
        <w:rPr>
          <w:i/>
          <w:iCs/>
          <w:color w:val="0000FF"/>
          <w:lang w:val="en-IN" w:eastAsia="en-IN"/>
        </w:rPr>
        <w:t xml:space="preserve"> that is visibly higher</w:t>
      </w:r>
      <w:r w:rsidRPr="00787FBC">
        <w:rPr>
          <w:lang w:val="en-IN" w:eastAsia="en-IN"/>
        </w:rPr>
        <w:t>.</w:t>
      </w:r>
    </w:p>
    <w:p w14:paraId="657D8C30" w14:textId="2A3B9DA6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Pr="007C4DC1">
        <w:rPr>
          <w:i/>
          <w:iCs/>
          <w:color w:val="0000FF"/>
          <w:lang w:val="en-IN" w:eastAsia="en-IN"/>
        </w:rPr>
        <w:t xml:space="preserve">1st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Pr="007C4DC1">
        <w:rPr>
          <w:i/>
          <w:iCs/>
          <w:color w:val="0000FF"/>
          <w:lang w:val="en-IN" w:eastAsia="en-IN"/>
        </w:rPr>
        <w:t>from left</w:t>
      </w:r>
    </w:p>
    <w:p w14:paraId="49799F82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DFEEE4C" w14:textId="02F6E37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Both subconjunctival-only and combined treatment groups exhibited significantly </w:t>
      </w:r>
      <w:r w:rsidRPr="00787FBC">
        <w:rPr>
          <w:lang w:eastAsia="en-IN"/>
        </w:rPr>
        <w:lastRenderedPageBreak/>
        <w:t xml:space="preserve">higher </w:t>
      </w:r>
      <w:r w:rsidRPr="007C4DC1">
        <w:rPr>
          <w:i/>
          <w:iCs/>
          <w:lang w:eastAsia="en-IN"/>
        </w:rPr>
        <w:t>Staphylococcus epidermidi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highest adhesion observed in the combined group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58089494" w14:textId="50CEBE08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2nd and 3rd </w:t>
      </w:r>
      <w:r w:rsidRPr="007C4DC1">
        <w:rPr>
          <w:i/>
          <w:iCs/>
          <w:color w:val="0000FF"/>
          <w:lang w:val="en-IN" w:eastAsia="en-IN"/>
        </w:rPr>
        <w:t>bars</w:t>
      </w:r>
      <w:r w:rsidRPr="00787FBC">
        <w:rPr>
          <w:lang w:val="en-IN" w:eastAsia="en-IN"/>
        </w:rPr>
        <w:t>.</w:t>
      </w:r>
    </w:p>
    <w:p w14:paraId="5C38C9BB" w14:textId="6D12A69E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="007C4DC1" w:rsidRPr="007C4DC1">
        <w:rPr>
          <w:i/>
          <w:iCs/>
          <w:color w:val="0000FF"/>
          <w:lang w:val="en-IN" w:eastAsia="en-IN"/>
        </w:rPr>
        <w:t xml:space="preserve">Video editor: Highlight the 1st bar </w:t>
      </w:r>
      <w:r w:rsidR="007C4DC1" w:rsidRPr="007C4DC1">
        <w:rPr>
          <w:i/>
          <w:iCs/>
          <w:color w:val="0000FF"/>
          <w:lang w:val="en-IN" w:eastAsia="en-IN"/>
        </w:rPr>
        <w:t>on the</w:t>
      </w:r>
      <w:r w:rsidR="007C4DC1" w:rsidRPr="007C4DC1">
        <w:rPr>
          <w:i/>
          <w:iCs/>
          <w:color w:val="0000FF"/>
          <w:lang w:val="en-IN" w:eastAsia="en-IN"/>
        </w:rPr>
        <w:t xml:space="preserve"> left</w:t>
      </w:r>
      <w:r w:rsidRPr="00787FBC">
        <w:rPr>
          <w:lang w:val="en-IN" w:eastAsia="en-IN"/>
        </w:rPr>
        <w:t>.</w:t>
      </w:r>
    </w:p>
    <w:p w14:paraId="088F3047" w14:textId="461218C8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>Video editor: Highlight the 3rd bar</w:t>
      </w:r>
      <w:r w:rsidRPr="00787FBC">
        <w:rPr>
          <w:lang w:val="en-IN" w:eastAsia="en-IN"/>
        </w:rPr>
        <w:t>.</w:t>
      </w:r>
    </w:p>
    <w:p w14:paraId="1BBBA7D7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99FEE38" w14:textId="43D39FE2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C4DC1">
        <w:rPr>
          <w:i/>
          <w:iCs/>
          <w:lang w:eastAsia="en-IN"/>
        </w:rPr>
        <w:t>Pseudomonas aeruginosa</w:t>
      </w:r>
      <w:r w:rsidRPr="00787FBC">
        <w:rPr>
          <w:lang w:eastAsia="en-IN"/>
        </w:rPr>
        <w:t xml:space="preserve"> adhesion was significantly elevated in both bupivacaine-treated groups </w:t>
      </w:r>
      <w:r w:rsidR="007C4DC1" w:rsidRPr="00787FBC">
        <w:rPr>
          <w:b/>
          <w:lang w:eastAsia="en-IN"/>
        </w:rPr>
        <w:t>[1]</w:t>
      </w:r>
      <w:r w:rsidR="007C4DC1">
        <w:rPr>
          <w:b/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combined treatment group showing the highest overall bacterial binding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6E8A3346" w14:textId="1507AADC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2nd and 3rd bars</w:t>
      </w:r>
      <w:r w:rsidRPr="00787FBC">
        <w:rPr>
          <w:lang w:val="en-IN" w:eastAsia="en-IN"/>
        </w:rPr>
        <w:t>.</w:t>
      </w:r>
    </w:p>
    <w:p w14:paraId="46DE01B6" w14:textId="44D505A1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1st bar on the left</w:t>
      </w:r>
      <w:r w:rsidRPr="00787FBC">
        <w:rPr>
          <w:lang w:val="en-IN" w:eastAsia="en-IN"/>
        </w:rPr>
        <w:t>.</w:t>
      </w:r>
    </w:p>
    <w:p w14:paraId="4DF47191" w14:textId="013134B3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3</w:t>
      </w:r>
      <w:r w:rsidRPr="007C4DC1">
        <w:rPr>
          <w:i/>
          <w:iCs/>
          <w:color w:val="0000FF"/>
          <w:vertAlign w:val="superscript"/>
          <w:lang w:val="en-IN" w:eastAsia="en-IN"/>
        </w:rPr>
        <w:t>rd</w:t>
      </w:r>
      <w:r w:rsidRPr="007C4DC1">
        <w:rPr>
          <w:i/>
          <w:iCs/>
          <w:color w:val="0000FF"/>
          <w:lang w:val="en-IN" w:eastAsia="en-IN"/>
        </w:rPr>
        <w:t xml:space="preserve"> bar</w:t>
      </w:r>
      <w:r w:rsidRPr="00787FBC">
        <w:rPr>
          <w:lang w:val="en-IN" w:eastAsia="en-IN"/>
        </w:rPr>
        <w:t>.</w:t>
      </w:r>
    </w:p>
    <w:p w14:paraId="67C8DD04" w14:textId="77777777" w:rsidR="00D45E20" w:rsidRPr="00787FBC" w:rsidRDefault="00D45E20" w:rsidP="00D45E20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5B3CED" w14:textId="77777777" w:rsidR="009C3CCE" w:rsidRDefault="009C3CCE">
      <w:r>
        <w:separator/>
      </w:r>
    </w:p>
    <w:p w14:paraId="753D1135" w14:textId="77777777" w:rsidR="009C3CCE" w:rsidRDefault="009C3CCE"/>
  </w:endnote>
  <w:endnote w:type="continuationSeparator" w:id="0">
    <w:p w14:paraId="5E1C2A64" w14:textId="77777777" w:rsidR="009C3CCE" w:rsidRDefault="009C3CCE">
      <w:r>
        <w:continuationSeparator/>
      </w:r>
    </w:p>
    <w:p w14:paraId="79932A5F" w14:textId="77777777" w:rsidR="009C3CCE" w:rsidRDefault="009C3C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F8E6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2025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BC85F" w14:textId="77777777" w:rsidR="009C3CCE" w:rsidRDefault="009C3CCE">
      <w:r>
        <w:separator/>
      </w:r>
    </w:p>
    <w:p w14:paraId="5AF2D07B" w14:textId="77777777" w:rsidR="009C3CCE" w:rsidRDefault="009C3CCE"/>
  </w:footnote>
  <w:footnote w:type="continuationSeparator" w:id="0">
    <w:p w14:paraId="7AAD6CF2" w14:textId="77777777" w:rsidR="009C3CCE" w:rsidRDefault="009C3CCE">
      <w:r>
        <w:continuationSeparator/>
      </w:r>
    </w:p>
    <w:p w14:paraId="6A397E51" w14:textId="77777777" w:rsidR="009C3CCE" w:rsidRDefault="009C3C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25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54A5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DC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A8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CE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5E20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426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02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02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02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02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02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02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73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A4514A7B20241D9997E225046AA8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8AEA5-D889-43AB-9AAD-9BB9F3F29BFC}"/>
      </w:docPartPr>
      <w:docPartBody>
        <w:p w:rsidR="00000000" w:rsidRDefault="00BE2759" w:rsidP="00BE2759">
          <w:pPr>
            <w:pStyle w:val="4A4514A7B20241D9997E225046AA89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AD617AB50D34DE4BDD4ABEFE47B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DA61D-1689-4BB5-B56A-DC95A3049232}"/>
      </w:docPartPr>
      <w:docPartBody>
        <w:p w:rsidR="00000000" w:rsidRDefault="00BE2759" w:rsidP="00BE2759">
          <w:pPr>
            <w:pStyle w:val="AAD617AB50D34DE4BDD4ABEFE47B09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54A5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2759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604E0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A4514A7B20241D9997E225046AA89FD">
    <w:name w:val="4A4514A7B20241D9997E225046AA89FD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AD617AB50D34DE4BDD4ABEFE47B0937">
    <w:name w:val="AAD617AB50D34DE4BDD4ABEFE47B0937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3</Pages>
  <Words>2714</Words>
  <Characters>14904</Characters>
  <Application>Microsoft Office Word</Application>
  <DocSecurity>0</DocSecurity>
  <Lines>346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30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